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Jeddah, Saudi Arabia</w:t>
      </w:r>
      <w:r>
        <w:br/>
      </w:r>
      <w:r>
        <w:t xml:space="preserve">[Email Address] | [Phone Number] | [LinkedIn Profile]</w:t>
      </w:r>
    </w:p>
    <w:p>
      <w:pPr>
        <w:pStyle w:val="BodyText"/>
      </w:pPr>
      <w:r>
        <w:t xml:space="preserve">Date: October 26, 2023</w:t>
      </w:r>
    </w:p>
    <w:p>
      <w:pPr>
        <w:pStyle w:val="BodyText"/>
      </w:pPr>
      <w:r>
        <w:t xml:space="preserve">Hiring Manager</w:t>
      </w:r>
      <w:r>
        <w:br/>
      </w:r>
      <w:r>
        <w:t xml:space="preserve">[Company Name]</w:t>
      </w:r>
      <w:r>
        <w:br/>
      </w:r>
      <w:r>
        <w:t xml:space="preserve">Jeddah, Saudi Arabia</w:t>
      </w:r>
    </w:p>
    <w:p>
      <w:pPr>
        <w:pStyle w:val="BodyText"/>
      </w:pPr>
      <w:r>
        <w:t xml:space="preserve">Application for Telecommunication Engineer Internship Position</w:t>
      </w:r>
    </w:p>
    <w:p>
      <w:pPr>
        <w:pStyle w:val="BodyText"/>
      </w:pPr>
      <w:r>
        <w:t xml:space="preserve">Dear Hiring Manager,</w:t>
      </w:r>
    </w:p>
    <w:p>
      <w:pPr>
        <w:pStyle w:val="BodyText"/>
      </w:pPr>
      <w:r>
        <w:t xml:space="preserve">It is with profound enthusiasm that I submit my application for the Telecommunication Engineer Internship position within your esteemed organization in Jeddah, Saudi Arabia. As a dedicated student pursuing a Bachelor of Science in Telecommunications Engineering at King Abdulaziz University, I have meticulously prepared myself to contribute meaningfully to Saudi Arabia's rapidly evolving telecommunications landscape. This</w:t>
      </w:r>
      <w:r>
        <w:t xml:space="preserve"> </w:t>
      </w:r>
      <w:r>
        <w:rPr>
          <w:bCs/>
          <w:b/>
        </w:rPr>
        <w:t xml:space="preserve">Internship Application Letter</w:t>
      </w:r>
      <w:r>
        <w:t xml:space="preserve"> </w:t>
      </w:r>
      <w:r>
        <w:t xml:space="preserve">serves not merely as an expression of interest but as a testament to my alignment with the technological vision driving</w:t>
      </w:r>
      <w:r>
        <w:t xml:space="preserve"> </w:t>
      </w:r>
      <w:r>
        <w:rPr>
          <w:bCs/>
          <w:b/>
        </w:rPr>
        <w:t xml:space="preserve">Saudi Arabia Jeddah</w:t>
      </w:r>
      <w:r>
        <w:t xml:space="preserve">'s transformation under Vision 2030.</w:t>
      </w:r>
    </w:p>
    <w:p>
      <w:pPr>
        <w:pStyle w:val="BodyText"/>
      </w:pPr>
      <w:r>
        <w:t xml:space="preserve">The convergence of digital innovation and strategic national development in Saudi Arabia has ignited my passion for telecommunications engineering. Having grown up witnessing the exponential growth of mobile infrastructure across Jeddah—from the first 4G networks to today's nascent 5G deployments—I recognize that this city stands at the epicenter of a telecommunications renaissance. The Kingdom's ambitious investment in smart cities, fiber-optic backbone expansion, and IoT integration presents unparalleled opportunities for emerging engineers. My academic journey has been intentionally structured to equip me with the technical acumen necessary to thrive in this dynamic environment, making</w:t>
      </w:r>
      <w:r>
        <w:t xml:space="preserve"> </w:t>
      </w:r>
      <w:r>
        <w:rPr>
          <w:bCs/>
          <w:b/>
        </w:rPr>
        <w:t xml:space="preserve">Saudi Arabia Jeddah</w:t>
      </w:r>
      <w:r>
        <w:t xml:space="preserve"> </w:t>
      </w:r>
      <w:r>
        <w:t xml:space="preserve">the ideal location to launch my career as a</w:t>
      </w:r>
      <w:r>
        <w:t xml:space="preserve"> </w:t>
      </w:r>
      <w:r>
        <w:rPr>
          <w:bCs/>
          <w:b/>
        </w:rPr>
        <w:t xml:space="preserve">Telecommunication Engineer</w:t>
      </w:r>
      <w:r>
        <w:t xml:space="preserve">.</w:t>
      </w:r>
    </w:p>
    <w:p>
      <w:pPr>
        <w:pStyle w:val="BodyText"/>
      </w:pPr>
      <w:r>
        <w:t xml:space="preserve">In my undergraduate curriculum, I have mastered core competencies essential for modern telecommunications systems. My coursework included Advanced Wireless Communications (where I designed a low-latency 5G network simulation), Fiber Optic Systems Engineering (with hands-on experience in OTDR testing and splicing), and Network Security Protocols. Most significantly, I completed a capstone project developing a real-time traffic management system using LoRaWAN technology—directly applicable to Jeddah's smart transportation initiatives. This project required me to troubleshoot signal attenuation in urban canyons, optimize bandwidth allocation for emergency services, and implement cybersecurity measures against spoofing attacks. The solution reduced data latency by 37% in our test environment, demonstrating my ability to deliver tangible results in complex networks—a skill I am eager to apply within your Jeddah operations.</w:t>
      </w:r>
    </w:p>
    <w:p>
      <w:pPr>
        <w:pStyle w:val="BodyText"/>
      </w:pPr>
      <w:r>
        <w:t xml:space="preserve">My technical proficiency extends beyond coursework through practical engagements. As a volunteer technician at the Jeddah Municipal Smart City Lab, I supported the deployment of 30+ IoT sensors for environmental monitoring across Al-Balad historic district. This role required me to calibrate signal repeaters in high-moisture coastal environments and coordinate with civil engineering teams during infrastructure upgrades—experiences that cultivated my understanding of field implementation challenges unique to Jeddah's geography. Additionally, I earned Cisco Certified Network Associate (CCNA) certification through the Saudi Telecom Company's training program, validating my expertise in network configuration and troubleshooting. These experiences have instilled in me a pragmatic approach to problem-solving: I do not merely analyze networks but engineer solutions that withstand Jeddah's unique environmental and operational demands.</w:t>
      </w:r>
    </w:p>
    <w:p>
      <w:pPr>
        <w:pStyle w:val="BodyText"/>
      </w:pPr>
      <w:r>
        <w:t xml:space="preserve">What truly distinguishes my application is my profound understanding of Saudi Arabia's telecommunications priorities. I closely follow the Ministry of Communications and Information Technology's (MCIT) initiatives, particularly those targeting rural connectivity expansion in the Hejaz region. I am deeply motivated by how your company's recent partnership with NEOM to implement fiber-to-the-home infrastructure aligns with national goals—a project that directly intersects with my academic focus on last-mile connectivity solutions. In Saudi Arabia Jeddah, where coastal terrain challenges signal propagation and cultural sensitivity requires tailored network design, I believe my background in adaptive antenna systems and multilingual communication (fluent in Arabic, English, and basic French) positions me to add immediate value.</w:t>
      </w:r>
    </w:p>
    <w:p>
      <w:pPr>
        <w:pStyle w:val="BodyText"/>
      </w:pPr>
      <w:r>
        <w:t xml:space="preserve">My commitment extends beyond technical execution to ethical engineering practice. I actively participate in the Saudi Engineers Association's youth forums where we discuss sustainable network design principles—a critical consideration as Jeddah expands its data center footprint. I am particularly impressed by your company's recent carbon-neutral data center initiative, which demonstrates a leadership vision that resonates with my professional ethos. In my</w:t>
      </w:r>
      <w:r>
        <w:t xml:space="preserve"> </w:t>
      </w:r>
      <w:r>
        <w:rPr>
          <w:bCs/>
          <w:b/>
        </w:rPr>
        <w:t xml:space="preserve">Internship Application Letter</w:t>
      </w:r>
      <w:r>
        <w:t xml:space="preserve">, I wish to emphasize that I do not view this internship merely as a learning opportunity but as a chance to contribute to the very foundation of Saudi Arabia's digital transformation while gaining mentorship from industry pioneers.</w:t>
      </w:r>
    </w:p>
    <w:p>
      <w:pPr>
        <w:pStyle w:val="BodyText"/>
      </w:pPr>
      <w:r>
        <w:t xml:space="preserve">I am equally prepared for the cultural and professional environment of Jeddah. Having spent three years studying in the city, I understand its blend of traditional values and modern ambition—a balance crucial for telecommunications projects involving community engagement. My experience coordinating with diverse teams across nationalities at university robotics competitions has honed my ability to collaborate effectively within Saudi Arabia's hierarchical yet innovative workplace culture. I am confident that my adaptability, work ethic, and commitment to delivering solutions that respect local context will enable me to integrate seamlessly into your team.</w:t>
      </w:r>
    </w:p>
    <w:p>
      <w:pPr>
        <w:pStyle w:val="BodyText"/>
      </w:pPr>
      <w:r>
        <w:t xml:space="preserve">As I prepare for a career as a</w:t>
      </w:r>
      <w:r>
        <w:t xml:space="preserve"> </w:t>
      </w:r>
      <w:r>
        <w:rPr>
          <w:bCs/>
          <w:b/>
        </w:rPr>
        <w:t xml:space="preserve">Telecommunication Engineer</w:t>
      </w:r>
      <w:r>
        <w:t xml:space="preserve">, the opportunity to learn under your guidance represents the culmination of my academic focus and professional aspirations. Saudi Arabia's telecommunications sector is not just expanding—it is redefining regional connectivity standards, and I am eager to contribute to this legacy from Jeddah's innovation hub. My resume, attached for your review, provides further detail on my technical projects and certifications. I would welcome the chance to discuss how my skills in network optimization, field troubleshooting, and Vision 2030-aligned thinking can support your team's objectives during an interview at your earliest convenience.</w:t>
      </w:r>
    </w:p>
    <w:p>
      <w:pPr>
        <w:pStyle w:val="BodyText"/>
      </w:pPr>
      <w:r>
        <w:t xml:space="preserve">Thank you for considering my application. I am excited about the prospect of contributing to Jeddah's telecommunications evolution and am confident that this internship will be a pivotal step in my journey toward becoming a leader in the field. I look forward to discussing how I can support your strategic goals within</w:t>
      </w:r>
      <w:r>
        <w:t xml:space="preserve"> </w:t>
      </w:r>
      <w:r>
        <w:rPr>
          <w:bCs/>
          <w:b/>
        </w:rPr>
        <w:t xml:space="preserve">Saudi Arabia Jeddah</w:t>
      </w:r>
      <w:r>
        <w:t xml:space="preserve">'s thriving tech ecosystem.</w:t>
      </w:r>
    </w:p>
    <w:p>
      <w:pPr>
        <w:pStyle w:val="BodyText"/>
      </w:pPr>
      <w:r>
        <w:t xml:space="preserve">Sincerely,</w:t>
      </w:r>
      <w:r>
        <w:br/>
      </w:r>
      <w:r>
        <w:br/>
      </w:r>
      <w:r>
        <w:t xml:space="preserve">[Your Full Name]</w:t>
      </w:r>
      <w:r>
        <w:br/>
      </w:r>
      <w:r>
        <w:t xml:space="preserve">Telecommunications Engineering Student</w:t>
      </w:r>
      <w:r>
        <w:br/>
      </w:r>
      <w:r>
        <w:t xml:space="preserve">King Abdulaziz University, Jedda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0T06:33:26Z</dcterms:created>
  <dcterms:modified xsi:type="dcterms:W3CDTF">2026-07-20T06:33:26Z</dcterms:modified>
</cp:coreProperties>
</file>

<file path=docProps/custom.xml><?xml version="1.0" encoding="utf-8"?>
<Properties xmlns="http://schemas.openxmlformats.org/officeDocument/2006/custom-properties" xmlns:vt="http://schemas.openxmlformats.org/officeDocument/2006/docPropsVTypes"/>
</file>